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1171E" w14:textId="56CF7E72" w:rsidR="008272F0" w:rsidRPr="00EC5D70" w:rsidRDefault="00DA60C2" w:rsidP="008272F0">
      <w:pPr>
        <w:bidi/>
        <w:jc w:val="center"/>
        <w:rPr>
          <w:rFonts w:cs="B Nazanin"/>
          <w:b/>
          <w:bCs/>
          <w:sz w:val="28"/>
          <w:szCs w:val="28"/>
          <w:u w:val="single"/>
          <w:rtl/>
        </w:rPr>
      </w:pPr>
      <w:r w:rsidRPr="00EC5D70">
        <w:rPr>
          <w:rFonts w:cs="B Nazanin" w:hint="cs"/>
          <w:b/>
          <w:bCs/>
          <w:sz w:val="28"/>
          <w:szCs w:val="28"/>
          <w:u w:val="single"/>
          <w:rtl/>
        </w:rPr>
        <w:t>فرم</w:t>
      </w:r>
      <w:r w:rsidR="00AF409C" w:rsidRPr="00EC5D70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  <w:r w:rsidRPr="00EC5D70">
        <w:rPr>
          <w:rFonts w:cs="B Nazanin" w:hint="cs"/>
          <w:b/>
          <w:bCs/>
          <w:sz w:val="28"/>
          <w:szCs w:val="28"/>
          <w:u w:val="single"/>
          <w:rtl/>
        </w:rPr>
        <w:t>تعارض</w:t>
      </w:r>
      <w:r w:rsidR="00AF409C" w:rsidRPr="00EC5D70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  <w:r w:rsidRPr="00EC5D70">
        <w:rPr>
          <w:rFonts w:cs="B Nazanin" w:hint="cs"/>
          <w:b/>
          <w:bCs/>
          <w:sz w:val="28"/>
          <w:szCs w:val="28"/>
          <w:u w:val="single"/>
          <w:rtl/>
        </w:rPr>
        <w:t>منافع</w:t>
      </w:r>
      <w:r w:rsidR="008272F0" w:rsidRPr="00EC5D70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</w:p>
    <w:p w14:paraId="79E9A553" w14:textId="3A83F762" w:rsidR="00A600A0" w:rsidRPr="000C657C" w:rsidRDefault="009A03EB" w:rsidP="000C657C">
      <w:pPr>
        <w:bidi/>
        <w:jc w:val="both"/>
        <w:rPr>
          <w:rFonts w:cs="B Nazanin"/>
          <w:sz w:val="26"/>
          <w:szCs w:val="26"/>
        </w:rPr>
      </w:pPr>
      <w:r w:rsidRPr="009A03EB">
        <w:rPr>
          <w:rFonts w:cs="B Nazanin"/>
          <w:sz w:val="26"/>
          <w:szCs w:val="26"/>
          <w:rtl/>
        </w:rPr>
        <w:t>فرم تعارض منافع، توافق نامه‏ا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است که نو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سنده</w:t>
      </w:r>
      <w:r w:rsidRPr="009A03EB">
        <w:rPr>
          <w:rFonts w:cs="B Nazanin"/>
          <w:sz w:val="26"/>
          <w:szCs w:val="26"/>
          <w:rtl/>
        </w:rPr>
        <w:t xml:space="preserve"> (گان) 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ک</w:t>
      </w:r>
      <w:r w:rsidRPr="009A03EB">
        <w:rPr>
          <w:rFonts w:cs="B Nazanin"/>
          <w:sz w:val="26"/>
          <w:szCs w:val="26"/>
          <w:rtl/>
        </w:rPr>
        <w:t xml:space="preserve"> مقاله اعلام م</w:t>
      </w:r>
      <w:r w:rsidRPr="009A03EB">
        <w:rPr>
          <w:rFonts w:cs="B Nazanin" w:hint="cs"/>
          <w:sz w:val="26"/>
          <w:szCs w:val="26"/>
          <w:rtl/>
        </w:rPr>
        <w:t>ی‏</w:t>
      </w:r>
      <w:r w:rsidRPr="009A03EB">
        <w:rPr>
          <w:rFonts w:cs="B Nazanin" w:hint="eastAsia"/>
          <w:sz w:val="26"/>
          <w:szCs w:val="26"/>
          <w:rtl/>
        </w:rPr>
        <w:t>کنند</w:t>
      </w:r>
      <w:r w:rsidRPr="009A03EB">
        <w:rPr>
          <w:rFonts w:cs="B Nazanin"/>
          <w:sz w:val="26"/>
          <w:szCs w:val="26"/>
          <w:rtl/>
        </w:rPr>
        <w:t xml:space="preserve"> که در رابطه با انتشار مقاله ارائه</w:t>
      </w:r>
      <w:r w:rsidR="00354492">
        <w:rPr>
          <w:rFonts w:cs="B Nazanin"/>
          <w:sz w:val="26"/>
          <w:szCs w:val="26"/>
          <w:rtl/>
        </w:rPr>
        <w:softHyphen/>
      </w:r>
      <w:r w:rsidRPr="009A03EB">
        <w:rPr>
          <w:rFonts w:cs="B Nazanin"/>
          <w:sz w:val="26"/>
          <w:szCs w:val="26"/>
          <w:rtl/>
        </w:rPr>
        <w:t>شده</w:t>
      </w:r>
      <w:r w:rsidR="00354492">
        <w:rPr>
          <w:rFonts w:cs="B Nazanin" w:hint="cs"/>
          <w:sz w:val="26"/>
          <w:szCs w:val="26"/>
          <w:rtl/>
        </w:rPr>
        <w:t>،</w:t>
      </w:r>
      <w:r w:rsidRPr="009A03EB">
        <w:rPr>
          <w:rFonts w:cs="B Nazanin"/>
          <w:sz w:val="26"/>
          <w:szCs w:val="26"/>
          <w:rtl/>
        </w:rPr>
        <w:t xml:space="preserve"> به</w:t>
      </w:r>
      <w:r w:rsidR="00354492">
        <w:rPr>
          <w:rFonts w:cs="B Nazanin"/>
          <w:sz w:val="26"/>
          <w:szCs w:val="26"/>
          <w:rtl/>
        </w:rPr>
        <w:softHyphen/>
      </w:r>
      <w:r w:rsidRPr="009A03EB">
        <w:rPr>
          <w:rFonts w:cs="B Nazanin"/>
          <w:sz w:val="26"/>
          <w:szCs w:val="26"/>
          <w:rtl/>
        </w:rPr>
        <w:t>طور کامل اخلاق نشر را رعا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ت</w:t>
      </w:r>
      <w:r w:rsidRPr="009A03EB">
        <w:rPr>
          <w:rFonts w:cs="B Nazanin"/>
          <w:sz w:val="26"/>
          <w:szCs w:val="26"/>
          <w:rtl/>
        </w:rPr>
        <w:t xml:space="preserve"> نموده و از اقدامات ناقض آن از جمله سرقت ادب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،</w:t>
      </w:r>
      <w:r w:rsidRPr="009A03EB">
        <w:rPr>
          <w:rFonts w:cs="B Nazanin"/>
          <w:sz w:val="26"/>
          <w:szCs w:val="26"/>
          <w:rtl/>
        </w:rPr>
        <w:t xml:space="preserve"> سوء رفتار، جعل داده‏ها و 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ا</w:t>
      </w:r>
      <w:r w:rsidRPr="009A03EB">
        <w:rPr>
          <w:rFonts w:cs="B Nazanin"/>
          <w:sz w:val="26"/>
          <w:szCs w:val="26"/>
          <w:rtl/>
        </w:rPr>
        <w:t xml:space="preserve"> ارسال و انتشار دوگانه، پره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ز</w:t>
      </w:r>
      <w:r w:rsidRPr="009A03EB">
        <w:rPr>
          <w:rFonts w:cs="B Nazanin"/>
          <w:sz w:val="26"/>
          <w:szCs w:val="26"/>
          <w:rtl/>
        </w:rPr>
        <w:t xml:space="preserve"> نموده‏اند</w:t>
      </w:r>
      <w:r w:rsidRPr="009A03EB">
        <w:rPr>
          <w:rFonts w:cs="B Nazanin" w:hint="eastAsia"/>
          <w:sz w:val="26"/>
          <w:szCs w:val="26"/>
          <w:rtl/>
        </w:rPr>
        <w:t>،</w:t>
      </w:r>
      <w:r w:rsidRPr="009A03EB">
        <w:rPr>
          <w:rFonts w:cs="B Nazanin"/>
          <w:sz w:val="26"/>
          <w:szCs w:val="26"/>
          <w:rtl/>
        </w:rPr>
        <w:t xml:space="preserve"> منافع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تجار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در ا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ن</w:t>
      </w:r>
      <w:r w:rsidRPr="009A03EB">
        <w:rPr>
          <w:rFonts w:cs="B Nazanin"/>
          <w:sz w:val="26"/>
          <w:szCs w:val="26"/>
          <w:rtl/>
        </w:rPr>
        <w:t xml:space="preserve"> راستا وجود ندارد و نو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سندگان</w:t>
      </w:r>
      <w:r w:rsidRPr="009A03EB">
        <w:rPr>
          <w:rFonts w:cs="B Nazanin"/>
          <w:sz w:val="26"/>
          <w:szCs w:val="26"/>
          <w:rtl/>
        </w:rPr>
        <w:t xml:space="preserve"> در قبال ارائه اثر خود وجه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در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افت</w:t>
      </w:r>
      <w:r w:rsidRPr="009A03EB">
        <w:rPr>
          <w:rFonts w:cs="B Nazanin"/>
          <w:sz w:val="26"/>
          <w:szCs w:val="26"/>
          <w:rtl/>
        </w:rPr>
        <w:t xml:space="preserve"> ننموده‏اند.</w:t>
      </w:r>
      <w:r>
        <w:rPr>
          <w:rFonts w:cs="B Nazanin"/>
          <w:sz w:val="26"/>
          <w:szCs w:val="26"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فر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تعارض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منافع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ب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خوانندگ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اث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نش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2752A5" w:rsidRPr="000C657C">
        <w:rPr>
          <w:rFonts w:cs="B Nazanin" w:hint="cs"/>
          <w:sz w:val="26"/>
          <w:szCs w:val="26"/>
          <w:rtl/>
        </w:rPr>
        <w:t>دهد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ک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مت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>مقال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چگون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توسط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نویسند</w:t>
      </w:r>
      <w:r w:rsidR="00EB219A" w:rsidRPr="000C657C">
        <w:rPr>
          <w:rFonts w:cs="B Nazanin" w:hint="cs"/>
          <w:sz w:val="26"/>
          <w:szCs w:val="26"/>
          <w:rtl/>
        </w:rPr>
        <w:t>گ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تهی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ارائ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ش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است.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نویسن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مسئول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3F1EE4" w:rsidRPr="000C657C">
        <w:rPr>
          <w:rFonts w:cs="B Nazanin" w:hint="cs"/>
          <w:sz w:val="26"/>
          <w:szCs w:val="26"/>
          <w:rtl/>
        </w:rPr>
        <w:t>از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3F1EE4" w:rsidRPr="000C657C">
        <w:rPr>
          <w:rFonts w:cs="B Nazanin" w:hint="cs"/>
          <w:sz w:val="26"/>
          <w:szCs w:val="26"/>
          <w:rtl/>
        </w:rPr>
        <w:t>جا</w:t>
      </w:r>
      <w:r w:rsidR="00EE30F2" w:rsidRPr="000C657C">
        <w:rPr>
          <w:rFonts w:cs="B Nazanin" w:hint="cs"/>
          <w:sz w:val="26"/>
          <w:szCs w:val="26"/>
          <w:rtl/>
        </w:rPr>
        <w:t>نب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سای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ویسندگ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>این فر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را </w:t>
      </w:r>
      <w:r w:rsidR="00EE30F2" w:rsidRPr="000C657C">
        <w:rPr>
          <w:rFonts w:cs="B Nazanin" w:hint="cs"/>
          <w:sz w:val="26"/>
          <w:szCs w:val="26"/>
          <w:rtl/>
        </w:rPr>
        <w:t>امضا</w:t>
      </w:r>
      <w:r w:rsidR="00EC5D70">
        <w:rPr>
          <w:rFonts w:cs="B Nazanin" w:hint="cs"/>
          <w:sz w:val="26"/>
          <w:szCs w:val="26"/>
          <w:rtl/>
        </w:rPr>
        <w:t>ء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ت</w:t>
      </w:r>
      <w:r w:rsidR="00EC5D70">
        <w:rPr>
          <w:rFonts w:cs="B Nazanin" w:hint="cs"/>
          <w:sz w:val="26"/>
          <w:szCs w:val="26"/>
          <w:rtl/>
        </w:rPr>
        <w:t>أ</w:t>
      </w:r>
      <w:r w:rsidR="00EE30F2" w:rsidRPr="000C657C">
        <w:rPr>
          <w:rFonts w:cs="B Nazanin" w:hint="cs"/>
          <w:sz w:val="26"/>
          <w:szCs w:val="26"/>
          <w:rtl/>
        </w:rPr>
        <w:t>یید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9410E0" w:rsidRPr="000C657C">
        <w:rPr>
          <w:rFonts w:cs="B Nazanin" w:hint="cs"/>
          <w:sz w:val="26"/>
          <w:szCs w:val="26"/>
          <w:rtl/>
        </w:rPr>
        <w:t>‏</w:t>
      </w:r>
      <w:r w:rsidR="00EB219A" w:rsidRPr="000C657C">
        <w:rPr>
          <w:rFonts w:cs="B Nazanin" w:hint="cs"/>
          <w:sz w:val="26"/>
          <w:szCs w:val="26"/>
          <w:rtl/>
        </w:rPr>
        <w:t xml:space="preserve">نماید </w:t>
      </w:r>
      <w:r w:rsidR="00EE30F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صالت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محتوای </w:t>
      </w:r>
      <w:r w:rsidR="00EE30F2" w:rsidRPr="000C657C">
        <w:rPr>
          <w:rFonts w:cs="B Nazanin" w:hint="cs"/>
          <w:sz w:val="26"/>
          <w:szCs w:val="26"/>
          <w:rtl/>
        </w:rPr>
        <w:t>آ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را </w:t>
      </w:r>
      <w:r w:rsidR="00EE30F2" w:rsidRPr="000C657C">
        <w:rPr>
          <w:rFonts w:cs="B Nazanin" w:hint="cs"/>
          <w:sz w:val="26"/>
          <w:szCs w:val="26"/>
          <w:rtl/>
        </w:rPr>
        <w:t>اعلا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9410E0" w:rsidRPr="000C657C">
        <w:rPr>
          <w:rFonts w:cs="B Nazanin" w:hint="cs"/>
          <w:sz w:val="26"/>
          <w:szCs w:val="26"/>
          <w:rtl/>
        </w:rPr>
        <w:t>‏</w:t>
      </w:r>
      <w:r w:rsidR="00EB219A" w:rsidRPr="000C657C">
        <w:rPr>
          <w:rFonts w:cs="B Nazanin" w:hint="cs"/>
          <w:sz w:val="26"/>
          <w:szCs w:val="26"/>
          <w:rtl/>
        </w:rPr>
        <w:t>نماید</w:t>
      </w:r>
      <w:r w:rsidR="00EE30F2" w:rsidRPr="000C657C">
        <w:rPr>
          <w:rFonts w:cs="B Nazanin" w:hint="cs"/>
          <w:sz w:val="26"/>
          <w:szCs w:val="26"/>
          <w:rtl/>
        </w:rPr>
        <w:t>.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ویسن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سئول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هم</w:t>
      </w:r>
      <w:r w:rsidR="00EC5D70">
        <w:rPr>
          <w:rFonts w:cs="B Nazanin"/>
          <w:sz w:val="26"/>
          <w:szCs w:val="26"/>
          <w:rtl/>
        </w:rPr>
        <w:softHyphen/>
      </w:r>
      <w:r w:rsidR="00EE30F2" w:rsidRPr="000C657C">
        <w:rPr>
          <w:rFonts w:cs="B Nazanin" w:hint="cs"/>
          <w:sz w:val="26"/>
          <w:szCs w:val="26"/>
          <w:rtl/>
        </w:rPr>
        <w:t>چنی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علا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EE30F2" w:rsidRPr="000C657C">
        <w:rPr>
          <w:rFonts w:cs="B Nazanin" w:hint="cs"/>
          <w:sz w:val="26"/>
          <w:szCs w:val="26"/>
          <w:rtl/>
        </w:rPr>
        <w:t>دارد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ک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ی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ث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قبلا</w:t>
      </w:r>
      <w:r w:rsidR="00EC5D70">
        <w:rPr>
          <w:rFonts w:cs="B Nazanin" w:hint="cs"/>
          <w:sz w:val="26"/>
          <w:szCs w:val="26"/>
          <w:rtl/>
        </w:rPr>
        <w:t>ً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د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جا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دیگر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نتش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ش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همزم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ب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شری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دیگر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رائ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گردی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ست.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همچنین</w:t>
      </w:r>
      <w:r w:rsidR="00EC5D70">
        <w:rPr>
          <w:rFonts w:cs="B Nazanin" w:hint="cs"/>
          <w:sz w:val="26"/>
          <w:szCs w:val="26"/>
          <w:rtl/>
        </w:rPr>
        <w:t>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کلیه </w:t>
      </w:r>
      <w:r w:rsidR="00522774" w:rsidRPr="000C657C">
        <w:rPr>
          <w:rFonts w:cs="B Nazanin" w:hint="cs"/>
          <w:sz w:val="26"/>
          <w:szCs w:val="26"/>
          <w:rtl/>
        </w:rPr>
        <w:t>حقوق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استفا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ز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9117E" w:rsidRPr="000C657C">
        <w:rPr>
          <w:rFonts w:cs="B Nazanin" w:hint="cs"/>
          <w:sz w:val="26"/>
          <w:szCs w:val="26"/>
          <w:rtl/>
        </w:rPr>
        <w:t>محتوا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جداول</w:t>
      </w:r>
      <w:r w:rsidR="0029117E" w:rsidRPr="000C657C">
        <w:rPr>
          <w:rFonts w:cs="B Nazanin" w:hint="cs"/>
          <w:sz w:val="26"/>
          <w:szCs w:val="26"/>
          <w:rtl/>
        </w:rPr>
        <w:t>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9117E" w:rsidRPr="000C657C">
        <w:rPr>
          <w:rFonts w:cs="B Nazanin" w:hint="cs"/>
          <w:sz w:val="26"/>
          <w:szCs w:val="26"/>
          <w:rtl/>
        </w:rPr>
        <w:t>تصاویر</w:t>
      </w:r>
      <w:r w:rsidR="00EC5D70">
        <w:rPr>
          <w:rFonts w:cs="B Nazanin" w:hint="cs"/>
          <w:sz w:val="26"/>
          <w:szCs w:val="26"/>
          <w:rtl/>
        </w:rPr>
        <w:t>، نمودارها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9117E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C5D70">
        <w:rPr>
          <w:rFonts w:cs="B Nazanin" w:hint="cs"/>
          <w:sz w:val="26"/>
          <w:szCs w:val="26"/>
          <w:rtl/>
        </w:rPr>
        <w:t>غیر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ب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ناش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محول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گردی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است</w:t>
      </w:r>
      <w:r w:rsidR="00EE30F2" w:rsidRPr="000C657C">
        <w:rPr>
          <w:rFonts w:cs="B Nazanin" w:hint="cs"/>
          <w:sz w:val="26"/>
          <w:szCs w:val="26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0C657C" w14:paraId="10FAB235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13784E40" w14:textId="00A196D3" w:rsidR="0077204A" w:rsidRPr="003B4D8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آدرس الکترونیکی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095EB2B6" w14:textId="5BD0BD37" w:rsidR="0077204A" w:rsidRPr="003B4D8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نام نویسنده مسئول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77204A" w:rsidRPr="000C657C" w14:paraId="744A451B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7C9356AB" w14:textId="6DEEE6F2" w:rsidR="0077204A" w:rsidRPr="003B4D8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تلفن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352" w:type="dxa"/>
            <w:vAlign w:val="center"/>
          </w:tcPr>
          <w:p w14:paraId="3B70DFE6" w14:textId="43504F86" w:rsidR="0077204A" w:rsidRPr="003B4D8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وابستگی سازمانی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77204A" w:rsidRPr="000C657C" w14:paraId="14BDFFA2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04A12BE" w14:textId="12B0C258" w:rsidR="0077204A" w:rsidRPr="003B4D8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مقاله</w:t>
            </w:r>
            <w:r w:rsidR="003B4D82"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77204A" w:rsidRPr="000C657C" w14:paraId="44790CA9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14EF6310" w14:textId="0CED98EA" w:rsidR="0077204A" w:rsidRPr="000C657C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وسس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ه مربوطه وجه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ز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شخص ثالث (دولت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تجار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بن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د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خصوص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غ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0C657C">
              <w:rPr>
                <w:rFonts w:cs="B Nazanin"/>
                <w:sz w:val="24"/>
                <w:szCs w:val="24"/>
                <w:rtl/>
              </w:rPr>
              <w:t>) بر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هر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بخش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ز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مقال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رائه</w:t>
            </w:r>
            <w:r w:rsidR="003B4D82">
              <w:rPr>
                <w:rFonts w:cs="B Nazanin"/>
                <w:sz w:val="24"/>
                <w:szCs w:val="24"/>
                <w:rtl/>
              </w:rPr>
              <w:softHyphen/>
            </w:r>
            <w:r w:rsidRPr="000C657C">
              <w:rPr>
                <w:rFonts w:cs="B Nazanin"/>
                <w:sz w:val="24"/>
                <w:szCs w:val="24"/>
                <w:rtl/>
              </w:rPr>
              <w:t>شده (شامل کمک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ه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ال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نظارت بر داده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ها، طراح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طالعه، آماده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ساز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0C657C">
              <w:rPr>
                <w:rFonts w:cs="B Nazanin"/>
                <w:sz w:val="24"/>
                <w:szCs w:val="24"/>
                <w:rtl/>
              </w:rPr>
              <w:t>، تجز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تح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آمار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>غیره</w:t>
            </w:r>
            <w:r w:rsidRPr="000C657C">
              <w:rPr>
                <w:rFonts w:cs="B Nazanin"/>
                <w:sz w:val="24"/>
                <w:szCs w:val="24"/>
                <w:rtl/>
              </w:rPr>
              <w:t>)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دریافت نموده است</w:t>
            </w:r>
            <w:r w:rsidRPr="000C657C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45022D02" w14:textId="4CBE8B9A" w:rsidR="008272F0" w:rsidRPr="000C657C" w:rsidRDefault="008272F0" w:rsidP="008272F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>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58049FF3" w14:textId="06E16463" w:rsidR="008272F0" w:rsidRPr="000C657C" w:rsidRDefault="008272F0" w:rsidP="008272F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77204A" w:rsidRPr="000C657C" w14:paraId="72DB54E4" w14:textId="77777777" w:rsidTr="008272F0">
        <w:trPr>
          <w:trHeight w:hRule="exact" w:val="52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1515D" w14:textId="77777777" w:rsidR="0077204A" w:rsidRPr="000C657C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77204A" w:rsidRPr="000C657C" w14:paraId="61507347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354B58C" w14:textId="0739EDBD" w:rsidR="0077204A" w:rsidRPr="000C657C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هرگونه اختراع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که د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،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داور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ثبت</w:t>
            </w:r>
            <w:r w:rsidR="003B4D82">
              <w:rPr>
                <w:rFonts w:cs="B Nazanin"/>
                <w:sz w:val="24"/>
                <w:szCs w:val="24"/>
                <w:rtl/>
              </w:rPr>
              <w:softHyphen/>
            </w:r>
            <w:r w:rsidRPr="000C657C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ربوط به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0C657C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28DFD37D" w14:textId="4F2DA48C" w:rsidR="00FD5052" w:rsidRPr="000C657C" w:rsidRDefault="00FD5052" w:rsidP="00FD5052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>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2ABE4B03" w14:textId="511DECBC" w:rsidR="00430819" w:rsidRPr="000C657C" w:rsidRDefault="00FD5052" w:rsidP="00FD5052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77204A" w:rsidRPr="000C657C" w14:paraId="4B5D1FAC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6345AE" w14:textId="1C658CF7" w:rsidR="0077204A" w:rsidRPr="000C657C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د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جود دارد که خوانندگان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بتوانند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که اطلاعات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0C657C">
              <w:rPr>
                <w:rFonts w:cs="B Nazanin"/>
                <w:sz w:val="24"/>
                <w:szCs w:val="24"/>
                <w:rtl/>
              </w:rPr>
              <w:t>نو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مقال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0C657C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6AA6D2E0" w14:textId="4E6F7D54" w:rsidR="008272F0" w:rsidRPr="000C657C" w:rsidRDefault="008272F0" w:rsidP="008272F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  <w:p w14:paraId="1A084C20" w14:textId="4A99B2E4" w:rsidR="00430819" w:rsidRPr="000C657C" w:rsidRDefault="008272F0" w:rsidP="008272F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>ر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77204A" w:rsidRPr="000C657C" w14:paraId="4E639735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FB45B99" w14:textId="77777777" w:rsidR="008272F0" w:rsidRPr="000C657C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جنبه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ز 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مرتبط ب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ح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وانات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آزم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ی های خاص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نسان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ست که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نیاز به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تایید </w:t>
            </w:r>
            <w:r w:rsidRPr="000C657C">
              <w:rPr>
                <w:rFonts w:cs="B Nazanin"/>
                <w:sz w:val="24"/>
                <w:szCs w:val="24"/>
                <w:rtl/>
              </w:rPr>
              <w:t>اخلاق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نش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باشد؟</w:t>
            </w:r>
          </w:p>
          <w:p w14:paraId="49AF56A7" w14:textId="77777777" w:rsidR="00FD5052" w:rsidRPr="000C657C" w:rsidRDefault="00430819" w:rsidP="00FD5052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D5052"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="00FD505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D5052" w:rsidRPr="000C657C">
              <w:rPr>
                <w:rFonts w:cs="B Nazanin"/>
                <w:sz w:val="24"/>
                <w:szCs w:val="24"/>
                <w:rtl/>
              </w:rPr>
              <w:t>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487F155E" w14:textId="5FBF2144" w:rsidR="00430819" w:rsidRPr="000C657C" w:rsidRDefault="00FD5052" w:rsidP="00FD5052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ر</w:t>
            </w:r>
            <w:r w:rsidR="0017544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A600A0" w:rsidRPr="000C657C" w14:paraId="42A38172" w14:textId="77777777" w:rsidTr="003B4D82">
        <w:trPr>
          <w:trHeight w:val="851"/>
          <w:jc w:val="center"/>
        </w:trPr>
        <w:tc>
          <w:tcPr>
            <w:tcW w:w="9715" w:type="dxa"/>
            <w:gridSpan w:val="2"/>
            <w:vAlign w:val="center"/>
          </w:tcPr>
          <w:p w14:paraId="5DACA0D9" w14:textId="50BC3B82" w:rsidR="00A600A0" w:rsidRPr="000C657C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4"/>
                <w:szCs w:val="24"/>
              </w:rPr>
            </w:pP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ام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ویسند</w:t>
            </w:r>
            <w:r w:rsidR="00232FD2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>ه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مسئول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:</w:t>
            </w:r>
            <w:r w:rsidR="00AF409C" w:rsidRPr="000C657C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</w:t>
            </w:r>
            <w:r w:rsidR="00AF409C" w:rsidRPr="000C657C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</w:t>
            </w:r>
            <w:r w:rsidR="00175440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</w:t>
            </w:r>
            <w:r w:rsidR="00AF409C" w:rsidRPr="000C657C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     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تاریخ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: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         امضا</w:t>
            </w:r>
            <w:r w:rsidR="00175440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ء:</w:t>
            </w:r>
            <w:r w:rsidR="00337E2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</w:p>
        </w:tc>
      </w:tr>
    </w:tbl>
    <w:p w14:paraId="15A9B960" w14:textId="7132B70C" w:rsidR="00A600A0" w:rsidRPr="000C657C" w:rsidRDefault="00A600A0" w:rsidP="00A600A0">
      <w:pPr>
        <w:tabs>
          <w:tab w:val="left" w:pos="360"/>
        </w:tabs>
        <w:bidi/>
        <w:rPr>
          <w:rFonts w:cs="B Nazanin"/>
          <w:sz w:val="26"/>
          <w:szCs w:val="26"/>
          <w:rtl/>
        </w:rPr>
      </w:pPr>
    </w:p>
    <w:p w14:paraId="6203C50C" w14:textId="21C2563A" w:rsidR="000C657C" w:rsidRPr="0094058A" w:rsidRDefault="0094058A" w:rsidP="00F82E44">
      <w:pPr>
        <w:pStyle w:val="NormalWeb"/>
        <w:bidi/>
        <w:spacing w:before="15" w:beforeAutospacing="0" w:after="160" w:afterAutospacing="0" w:line="276" w:lineRule="auto"/>
        <w:ind w:right="15"/>
        <w:rPr>
          <w:rFonts w:ascii="Tahoma" w:hAnsi="Tahoma" w:cs="B Nazanin"/>
          <w:rtl/>
        </w:rPr>
      </w:pPr>
      <w:bookmarkStart w:id="0" w:name="_GoBack"/>
      <w:bookmarkEnd w:id="0"/>
      <w:r>
        <w:rPr>
          <w:rFonts w:ascii="Tahoma" w:hAnsi="Tahoma" w:cs="B Nazanin" w:hint="cs"/>
          <w:rtl/>
        </w:rPr>
        <w:t xml:space="preserve"> </w:t>
      </w:r>
    </w:p>
    <w:sectPr w:rsidR="000C657C" w:rsidRPr="0094058A" w:rsidSect="00202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5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568542" w14:textId="77777777" w:rsidR="0037681A" w:rsidRDefault="0037681A" w:rsidP="008272F0">
      <w:pPr>
        <w:spacing w:after="0" w:line="240" w:lineRule="auto"/>
      </w:pPr>
      <w:r>
        <w:separator/>
      </w:r>
    </w:p>
  </w:endnote>
  <w:endnote w:type="continuationSeparator" w:id="0">
    <w:p w14:paraId="5E9CBC20" w14:textId="77777777" w:rsidR="0037681A" w:rsidRDefault="0037681A" w:rsidP="00827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45663" w14:textId="77777777" w:rsidR="00321027" w:rsidRDefault="003210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C2299" w14:textId="77777777" w:rsidR="00321027" w:rsidRDefault="003210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AB0DE" w14:textId="77777777" w:rsidR="00321027" w:rsidRDefault="003210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F467F" w14:textId="77777777" w:rsidR="0037681A" w:rsidRDefault="0037681A" w:rsidP="008272F0">
      <w:pPr>
        <w:spacing w:after="0" w:line="240" w:lineRule="auto"/>
      </w:pPr>
      <w:r>
        <w:separator/>
      </w:r>
    </w:p>
  </w:footnote>
  <w:footnote w:type="continuationSeparator" w:id="0">
    <w:p w14:paraId="54CEDA97" w14:textId="77777777" w:rsidR="0037681A" w:rsidRDefault="0037681A" w:rsidP="008272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E75E8" w14:textId="77777777" w:rsidR="00321027" w:rsidRDefault="003210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E0EC8" w14:textId="50783EE5" w:rsidR="00202D0B" w:rsidRPr="00202D0B" w:rsidRDefault="00321027" w:rsidP="00202D0B">
    <w:pPr>
      <w:bidi/>
      <w:jc w:val="center"/>
      <w:rPr>
        <w:rFonts w:cs="B Titr"/>
        <w:b/>
        <w:bCs/>
        <w:sz w:val="24"/>
        <w:szCs w:val="24"/>
      </w:rPr>
    </w:pPr>
    <w:r>
      <w:rPr>
        <w:rFonts w:cs="B Titr"/>
        <w:b/>
        <w:bCs/>
        <w:noProof/>
        <w:sz w:val="24"/>
        <w:szCs w:val="24"/>
      </w:rPr>
      <w:drawing>
        <wp:inline distT="0" distB="0" distL="0" distR="0" wp14:anchorId="3011C616" wp14:editId="34E90D3D">
          <wp:extent cx="695325" cy="6953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2D0B" w:rsidRPr="000C657C">
      <w:rPr>
        <w:rFonts w:cs="B Titr" w:hint="cs"/>
        <w:b/>
        <w:bCs/>
        <w:sz w:val="24"/>
        <w:szCs w:val="24"/>
        <w:rtl/>
      </w:rPr>
      <w:t xml:space="preserve">نشـریه علـمی </w:t>
    </w:r>
    <w:r w:rsidR="00CF5882">
      <w:rPr>
        <w:rFonts w:cs="B Titr" w:hint="cs"/>
        <w:b/>
        <w:bCs/>
        <w:sz w:val="24"/>
        <w:szCs w:val="24"/>
        <w:rtl/>
      </w:rPr>
      <w:t>فصل</w:t>
    </w:r>
    <w:r w:rsidR="00CF5882">
      <w:rPr>
        <w:rFonts w:cs="B Titr"/>
        <w:b/>
        <w:bCs/>
        <w:sz w:val="24"/>
        <w:szCs w:val="24"/>
        <w:rtl/>
      </w:rPr>
      <w:softHyphen/>
    </w:r>
    <w:r w:rsidR="00CF5882">
      <w:rPr>
        <w:rFonts w:cs="B Titr" w:hint="cs"/>
        <w:b/>
        <w:bCs/>
        <w:sz w:val="24"/>
        <w:szCs w:val="24"/>
        <w:rtl/>
      </w:rPr>
      <w:t>نامه پژوهش</w:t>
    </w:r>
    <w:r w:rsidR="00CF5882">
      <w:rPr>
        <w:rFonts w:cs="B Titr"/>
        <w:b/>
        <w:bCs/>
        <w:sz w:val="24"/>
        <w:szCs w:val="24"/>
        <w:rtl/>
      </w:rPr>
      <w:softHyphen/>
    </w:r>
    <w:r w:rsidR="00CF5882">
      <w:rPr>
        <w:rFonts w:cs="B Titr" w:hint="cs"/>
        <w:b/>
        <w:bCs/>
        <w:sz w:val="24"/>
        <w:szCs w:val="24"/>
        <w:rtl/>
      </w:rPr>
      <w:t>های کمی در سیستم</w:t>
    </w:r>
    <w:r w:rsidR="00CF5882">
      <w:rPr>
        <w:rFonts w:cs="B Titr"/>
        <w:b/>
        <w:bCs/>
        <w:sz w:val="24"/>
        <w:szCs w:val="24"/>
        <w:rtl/>
      </w:rPr>
      <w:softHyphen/>
    </w:r>
    <w:r w:rsidR="00CF5882">
      <w:rPr>
        <w:rFonts w:cs="B Titr" w:hint="cs"/>
        <w:b/>
        <w:bCs/>
        <w:sz w:val="24"/>
        <w:szCs w:val="24"/>
        <w:rtl/>
      </w:rPr>
      <w:t>های مالی هوشمند</w:t>
    </w:r>
    <w:r>
      <w:rPr>
        <w:rFonts w:cs="B Titr" w:hint="cs"/>
        <w:b/>
        <w:bCs/>
        <w:sz w:val="24"/>
        <w:szCs w:val="24"/>
        <w:rtl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A094A" w14:textId="77777777" w:rsidR="00321027" w:rsidRDefault="003210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B2B2B"/>
    <w:multiLevelType w:val="hybridMultilevel"/>
    <w:tmpl w:val="95C08024"/>
    <w:lvl w:ilvl="0" w:tplc="886C1896">
      <w:start w:val="1"/>
      <w:numFmt w:val="decimal"/>
      <w:lvlText w:val="%1."/>
      <w:lvlJc w:val="left"/>
      <w:pPr>
        <w:ind w:left="746" w:hanging="360"/>
      </w:pPr>
      <w:rPr>
        <w:rFonts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1" w15:restartNumberingAfterBreak="0">
    <w:nsid w:val="75976D03"/>
    <w:multiLevelType w:val="hybridMultilevel"/>
    <w:tmpl w:val="B2A4D182"/>
    <w:lvl w:ilvl="0" w:tplc="08090009">
      <w:start w:val="1"/>
      <w:numFmt w:val="bullet"/>
      <w:lvlText w:val=""/>
      <w:lvlJc w:val="left"/>
      <w:pPr>
        <w:ind w:left="746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C657C"/>
    <w:rsid w:val="000D6F0D"/>
    <w:rsid w:val="001061C6"/>
    <w:rsid w:val="0017379B"/>
    <w:rsid w:val="00175440"/>
    <w:rsid w:val="001823D0"/>
    <w:rsid w:val="00195CB8"/>
    <w:rsid w:val="001A0556"/>
    <w:rsid w:val="001A2E47"/>
    <w:rsid w:val="001D45BB"/>
    <w:rsid w:val="001E603C"/>
    <w:rsid w:val="001F0C66"/>
    <w:rsid w:val="00202D0B"/>
    <w:rsid w:val="0020450F"/>
    <w:rsid w:val="00206B4D"/>
    <w:rsid w:val="00223021"/>
    <w:rsid w:val="00232FD2"/>
    <w:rsid w:val="00243040"/>
    <w:rsid w:val="002604F7"/>
    <w:rsid w:val="002752A5"/>
    <w:rsid w:val="0029117E"/>
    <w:rsid w:val="002A183C"/>
    <w:rsid w:val="002B4C90"/>
    <w:rsid w:val="002C08AD"/>
    <w:rsid w:val="002D1429"/>
    <w:rsid w:val="002F5F0C"/>
    <w:rsid w:val="00321027"/>
    <w:rsid w:val="0032641D"/>
    <w:rsid w:val="00337E2C"/>
    <w:rsid w:val="0034492B"/>
    <w:rsid w:val="00352BF6"/>
    <w:rsid w:val="00354492"/>
    <w:rsid w:val="00363065"/>
    <w:rsid w:val="0037681A"/>
    <w:rsid w:val="0038612B"/>
    <w:rsid w:val="00387123"/>
    <w:rsid w:val="003A2F38"/>
    <w:rsid w:val="003A6290"/>
    <w:rsid w:val="003A77BA"/>
    <w:rsid w:val="003B491A"/>
    <w:rsid w:val="003B4D82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B17D6"/>
    <w:rsid w:val="005B6EAE"/>
    <w:rsid w:val="005C0FF9"/>
    <w:rsid w:val="005D22E0"/>
    <w:rsid w:val="005F3912"/>
    <w:rsid w:val="005F70F4"/>
    <w:rsid w:val="0063548A"/>
    <w:rsid w:val="006735DD"/>
    <w:rsid w:val="006B4722"/>
    <w:rsid w:val="006B518B"/>
    <w:rsid w:val="006B5223"/>
    <w:rsid w:val="006C4640"/>
    <w:rsid w:val="006D3D98"/>
    <w:rsid w:val="006D6CE4"/>
    <w:rsid w:val="006F202C"/>
    <w:rsid w:val="0070730B"/>
    <w:rsid w:val="007202E1"/>
    <w:rsid w:val="007469E5"/>
    <w:rsid w:val="0077204A"/>
    <w:rsid w:val="0078105A"/>
    <w:rsid w:val="007863E9"/>
    <w:rsid w:val="00787D62"/>
    <w:rsid w:val="0079472D"/>
    <w:rsid w:val="007A4AB6"/>
    <w:rsid w:val="007C37CE"/>
    <w:rsid w:val="007C7925"/>
    <w:rsid w:val="008066F2"/>
    <w:rsid w:val="008272F0"/>
    <w:rsid w:val="00860D1C"/>
    <w:rsid w:val="008C0086"/>
    <w:rsid w:val="008C562E"/>
    <w:rsid w:val="008D7A26"/>
    <w:rsid w:val="009255A9"/>
    <w:rsid w:val="0094058A"/>
    <w:rsid w:val="009410E0"/>
    <w:rsid w:val="00946D47"/>
    <w:rsid w:val="009504F9"/>
    <w:rsid w:val="0095256C"/>
    <w:rsid w:val="009670DF"/>
    <w:rsid w:val="00991EE1"/>
    <w:rsid w:val="009A03EB"/>
    <w:rsid w:val="009C01CC"/>
    <w:rsid w:val="009C1C4A"/>
    <w:rsid w:val="009C2A53"/>
    <w:rsid w:val="009C61A7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A5318"/>
    <w:rsid w:val="00BA7E47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CF5882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DC27CD"/>
    <w:rsid w:val="00E15758"/>
    <w:rsid w:val="00E16430"/>
    <w:rsid w:val="00E47C2A"/>
    <w:rsid w:val="00E646F2"/>
    <w:rsid w:val="00E80F70"/>
    <w:rsid w:val="00E831E8"/>
    <w:rsid w:val="00E96F3B"/>
    <w:rsid w:val="00EA0CC2"/>
    <w:rsid w:val="00EB219A"/>
    <w:rsid w:val="00EC5D70"/>
    <w:rsid w:val="00EE30F2"/>
    <w:rsid w:val="00EE7D26"/>
    <w:rsid w:val="00F2253C"/>
    <w:rsid w:val="00F27E02"/>
    <w:rsid w:val="00F42C60"/>
    <w:rsid w:val="00F612B7"/>
    <w:rsid w:val="00F82E44"/>
    <w:rsid w:val="00F95C9B"/>
    <w:rsid w:val="00FD5052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20AC76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65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7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2F0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7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2F0"/>
    <w:rPr>
      <w:rFonts w:ascii="Calibri" w:hAnsi="Calibri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657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0C65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6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D9F96-6969-4A18-BAD2-7DCC58A23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ASUS</cp:lastModifiedBy>
  <cp:revision>22</cp:revision>
  <cp:lastPrinted>2022-09-10T07:34:00Z</cp:lastPrinted>
  <dcterms:created xsi:type="dcterms:W3CDTF">2022-01-24T09:40:00Z</dcterms:created>
  <dcterms:modified xsi:type="dcterms:W3CDTF">2025-10-17T09:19:00Z</dcterms:modified>
</cp:coreProperties>
</file>